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Chile</w:t>
      </w:r>
      <w:r>
        <w:t xml:space="preserve"> </w:t>
      </w:r>
      <w:r>
        <w:t xml:space="preserve">Santiago</w:t>
      </w:r>
    </w:p>
    <w:bookmarkStart w:id="20" w:name="john-doe"/>
    <w:p>
      <w:pPr>
        <w:pStyle w:val="Heading1"/>
      </w:pPr>
      <w:r>
        <w:t xml:space="preserve">John Doe</w:t>
      </w:r>
    </w:p>
    <w:p>
      <w:pPr>
        <w:pStyle w:val="FirstParagraph"/>
      </w:pPr>
      <w:r>
        <w:t xml:space="preserve">Av. Presidente Lagos 345, Santiago, Chile | +569 1234 5678 | john.doe@email.com</w:t>
      </w:r>
    </w:p>
    <w:bookmarkEnd w:id="20"/>
    <w:p>
      <w:pPr>
        <w:pStyle w:val="BodyText"/>
      </w:pPr>
      <w:r>
        <w:rPr>
          <w:bCs/>
          <w:b/>
        </w:rPr>
        <w:t xml:space="preserve">Date:</w:t>
      </w:r>
      <w:r>
        <w:t xml:space="preserve"> </w:t>
      </w:r>
      <w:r>
        <w:t xml:space="preserve">April 5, 2024</w:t>
      </w:r>
    </w:p>
    <w:p>
      <w:pPr>
        <w:pStyle w:val="BodyText"/>
      </w:pPr>
      <w:r>
        <w:rPr>
          <w:bCs/>
          <w:b/>
        </w:rPr>
        <w:t xml:space="preserve">To:</w:t>
      </w:r>
      <w:r>
        <w:t xml:space="preserve"> </w:t>
      </w:r>
      <w:r>
        <w:t xml:space="preserve">Hiring Manager</w:t>
      </w:r>
      <w:r>
        <w:br/>
      </w:r>
      <w:r>
        <w:t xml:space="preserve">ABC Industries S.A.</w:t>
      </w:r>
      <w:r>
        <w:br/>
      </w:r>
      <w:r>
        <w:t xml:space="preserve">Calle Pajaritos 123, Santiago, Chile</w:t>
      </w:r>
    </w:p>
    <w:bookmarkStart w:id="22" w:name="X0db1769feab9eb6f42484ebc6cf38ad4c5ede97"/>
    <w:p>
      <w:pPr>
        <w:pStyle w:val="Heading2"/>
      </w:pPr>
      <w:r>
        <w:t xml:space="preserve">Cover Letter for Mechatronics Engineer Position in Chile Santiago</w:t>
      </w:r>
    </w:p>
    <w:p>
      <w:pPr>
        <w:pStyle w:val="FirstParagraph"/>
      </w:pPr>
      <w:r>
        <w:t xml:space="preserve">As a dedicated and innovative Mechatronics Engineer with over seven years of experience in designing, developing, and optimizing intelligent systems, I am excited to apply for the Mechatronics Engineer position at ABC Industries S.A. in Chile Santiago. My technical expertise, combined with a passion for integrating mechanical, electrical, and software systems, aligns perfectly with the opportunities available in Chile’s thriving industrial and technological landscape. I am particularly drawn to the dynamic environment of Chile Santiago, where advancements in automation and sustainable technologies are reshaping industries across the region.</w:t>
      </w:r>
    </w:p>
    <w:p>
      <w:pPr>
        <w:pStyle w:val="BodyText"/>
      </w:pPr>
      <w:r>
        <w:t xml:space="preserve">Throughout my career as a Mechatronics Engineer, I have specialized in creating solutions that merge mechanical design with cutting-edge control systems and software programming. My work has spanned diverse sectors, including automotive manufacturing, renewable energy systems, and robotics. For instance, at my previous role with XYZ Technologies in Germany, I led a team to develop an automated assembly line for electric vehicle components. This project required meticulous planning of mechanical structures, integration of sensors and actuators, and programming custom control algorithms. The result was a 30% increase in production efficiency and a reduction in human error rates by 40%. Such experiences have honed my ability to deliver reliable, scalable solutions that meet the evolving needs of modern industries.</w:t>
      </w:r>
    </w:p>
    <w:p>
      <w:pPr>
        <w:pStyle w:val="BodyText"/>
      </w:pPr>
      <w:r>
        <w:t xml:space="preserve">What excites me most about Chile Santiago is its strategic position as a hub for innovation in South America. The city’s focus on sustainable infrastructure, smart manufacturing, and technological education creates an ideal environment for Mechatronics Engineers to thrive. I have followed the growth of Chile’s renewable energy sector with particular interest, especially the integration of solar and wind power systems with automated control mechanisms. I am eager to contribute my skills in system design and optimization to projects that align with these goals. Additionally, the cultural richness and entrepreneurial spirit of Santiago motivate me to collaborate with local teams on groundbreaking initiatives.</w:t>
      </w:r>
    </w:p>
    <w:p>
      <w:pPr>
        <w:pStyle w:val="BodyText"/>
      </w:pPr>
      <w:r>
        <w:t xml:space="preserve">As a Mechatronics Engineer, I bring a unique blend of technical proficiency and problem-solving acumen. My expertise includes:</w:t>
      </w:r>
    </w:p>
    <w:p>
      <w:pPr>
        <w:numPr>
          <w:ilvl w:val="0"/>
          <w:numId w:val="1001"/>
        </w:numPr>
        <w:pStyle w:val="Compact"/>
      </w:pPr>
      <w:r>
        <w:t xml:space="preserve">Designing and simulating mechanical systems using CAD software (SolidWorks, AutoCAD).</w:t>
      </w:r>
    </w:p>
    <w:p>
      <w:pPr>
        <w:numPr>
          <w:ilvl w:val="0"/>
          <w:numId w:val="1001"/>
        </w:numPr>
        <w:pStyle w:val="Compact"/>
      </w:pPr>
      <w:r>
        <w:t xml:space="preserve">Programming in C++, Python, and MATLAB for control systems and data analysis.</w:t>
      </w:r>
    </w:p>
    <w:p>
      <w:pPr>
        <w:numPr>
          <w:ilvl w:val="0"/>
          <w:numId w:val="1001"/>
        </w:numPr>
        <w:pStyle w:val="Compact"/>
      </w:pPr>
      <w:r>
        <w:t xml:space="preserve">Implementing PLCs (Programmable Logic Controllers) and SCADA (Supervisory Control and Data Acquisition) systems.</w:t>
      </w:r>
    </w:p>
    <w:p>
      <w:pPr>
        <w:numPr>
          <w:ilvl w:val="0"/>
          <w:numId w:val="1001"/>
        </w:numPr>
        <w:pStyle w:val="Compact"/>
      </w:pPr>
      <w:r>
        <w:t xml:space="preserve">Testing and troubleshooting complex automation workflows to ensure reliability.</w:t>
      </w:r>
    </w:p>
    <w:p>
      <w:pPr>
        <w:pStyle w:val="FirstParagraph"/>
      </w:pPr>
      <w:r>
        <w:t xml:space="preserve">These skills have enabled me to bridge the gap between theoretical concepts and practical applications, ensuring that systems are not only functional but also cost-effective and user-friendly.</w:t>
      </w:r>
    </w:p>
    <w:p>
      <w:pPr>
        <w:pStyle w:val="BodyText"/>
      </w:pPr>
      <w:r>
        <w:t xml:space="preserve">I am particularly impressed by ABC Industries S.A.’s commitment to innovation in Chile Santiago. Your company’s focus on developing intelligent solutions for industrial automation resonates with my professional values. I am confident that my background in Mechatronics Engineering, coupled with a strong work ethic and adaptability, would allow me to make meaningful contributions to your team. Furthermore, I am eager to learn from the local expertise in Chile Santiago and collaborate on projects that leverage the region’s unique opportunities.</w:t>
      </w:r>
    </w:p>
    <w:p>
      <w:pPr>
        <w:pStyle w:val="BodyText"/>
      </w:pPr>
      <w:r>
        <w:t xml:space="preserve">Beyond technical skills, I value teamwork, continuous learning, and a customer-centric approach. In my previous roles, I have worked closely with cross-functional teams to deliver projects on time and within budget. For example, during a renewable energy project in Spain, I coordinated with electrical engineers, software developers, and project managers to design an automated monitoring system for solar farms. This experience taught me the importance of communication and flexibility in achieving shared goals.</w:t>
      </w:r>
    </w:p>
    <w:p>
      <w:pPr>
        <w:pStyle w:val="BodyText"/>
      </w:pPr>
      <w:r>
        <w:t xml:space="preserve">In Chile Santiago, I see not just a career opportunity but a chance to contribute to a region that is at the forefront of technological progress. My fluency in Spanish, combined with my ability to adapt to new environments, ensures that I can seamlessly integrate into your team and support your objectives. I am also excited about the possibility of collaborating with local universities and research institutions to drive innovation in mechatronics applications.</w:t>
      </w:r>
    </w:p>
    <w:p>
      <w:pPr>
        <w:pStyle w:val="BodyText"/>
      </w:pPr>
      <w:r>
        <w:t xml:space="preserve">Thank you for considering my application. I would welcome the opportunity to discuss how my skills and experiences align with the needs of ABC Industries S.A. I am available at your convenience for an interview and can be reached at +569 1234 5678 or john.doe@email.com. I look forward to contributing to your team’s success in Chile Santiago as a Mechatronics Engineer.</w:t>
      </w:r>
    </w:p>
    <w:p>
      <w:pPr>
        <w:pStyle w:val="BodyText"/>
      </w:pPr>
      <w:r>
        <w:t xml:space="preserve">Sincerely,</w:t>
      </w:r>
    </w:p>
    <w:bookmarkStart w:id="21" w:name="john-doe-1"/>
    <w:p>
      <w:pPr>
        <w:pStyle w:val="Heading3"/>
      </w:pPr>
      <w:r>
        <w:t xml:space="preserve">John Do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 Chile Santiago</dc:title>
  <dc:creator/>
  <dc:language>en</dc:language>
  <cp:keywords/>
  <dcterms:created xsi:type="dcterms:W3CDTF">2026-07-22T20:41:08Z</dcterms:created>
  <dcterms:modified xsi:type="dcterms:W3CDTF">2026-07-22T20:41:08Z</dcterms:modified>
</cp:coreProperties>
</file>

<file path=docProps/custom.xml><?xml version="1.0" encoding="utf-8"?>
<Properties xmlns="http://schemas.openxmlformats.org/officeDocument/2006/custom-properties" xmlns:vt="http://schemas.openxmlformats.org/officeDocument/2006/docPropsVTypes"/>
</file>